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ecfd366e3d1f9f96a4c13cd121d94f7f63f7d"/>
    <w:p>
      <w:pPr>
        <w:pStyle w:val="Heading2"/>
      </w:pPr>
      <w:r>
        <w:t xml:space="preserve">Unit 6 Lesson 3: Escojamos objetos para comparar su longitud indirectamente</w:t>
      </w:r>
    </w:p>
    <w:bookmarkEnd w:id="20"/>
    <w:bookmarkStart w:id="25" w:name="Xd64f4fde25532040c040b9c006298ed4eb8c5b9"/>
    <w:p>
      <w:pPr>
        <w:pStyle w:val="Heading3"/>
      </w:pPr>
      <w:r>
        <w:t xml:space="preserve">WU Observa y pregúntate: Más lápic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3238627" cy="3535272"/>
            <wp:effectExtent b="0" l="0" r="0" t="0"/>
            <wp:docPr descr="Pencils in 2 groups. For each group, 2 pencils are lined up at erasers but not at the pencil point." title="" id="22" name="Picture"/>
            <a:graphic>
              <a:graphicData uri="http://schemas.openxmlformats.org/drawingml/2006/picture">
                <pic:pic>
                  <pic:nvPicPr>
                    <pic:cNvPr descr="/app/tmp/embedder-1671059490.2884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mai-y-clare-caminan-a-la-escuela"/>
    <w:p>
      <w:pPr>
        <w:pStyle w:val="Heading3"/>
      </w:pPr>
      <w:r>
        <w:t xml:space="preserve">1 Mai y Clare caminan a la escuel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ién recorre un camino más corto a la escuela: Clare o Mai? ¿Cómo lo sabes?</w:t>
      </w:r>
    </w:p>
    <w:p>
      <w:pPr>
        <w:pStyle w:val="BodyText"/>
      </w:pPr>
      <w:r>
        <w:t xml:space="preserve">Prepárate para explicar cómo pensaste de una forma que los demás entiendan.</w:t>
      </w:r>
    </w:p>
    <w:p>
      <w:pPr>
        <w:pStyle w:val="BodyText"/>
      </w:pPr>
      <w:r>
        <w:drawing>
          <wp:inline>
            <wp:extent cx="5645426" cy="5232569"/>
            <wp:effectExtent b="0" l="0" r="0" t="0"/>
            <wp:docPr descr="Map. Mai's house, bottom left. Arrow in between. School, bottom right.  Arrow above to Clare's house, top right. " title="" id="27" name="Picture"/>
            <a:graphic>
              <a:graphicData uri="http://schemas.openxmlformats.org/drawingml/2006/picture">
                <pic:pic>
                  <pic:nvPicPr>
                    <pic:cNvPr descr="/app/tmp/embedder-1671059490.3154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426" cy="52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cabrá"/>
    <w:p>
      <w:pPr>
        <w:pStyle w:val="Heading3"/>
      </w:pPr>
      <w:r>
        <w:t xml:space="preserve">2 ¿Cabrá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El escritorio del profesor cabría por la puert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¿Un pupitre de estudiante cabría por la puert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¿Cuál es más larga: la biblioteca o la alfombr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¿Cuál es más largo: el archivador o la bibliotec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¿Cuál es más corto: la biblioteca o el escritorio del profesor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1"/>
        </w:numPr>
      </w:pPr>
      <w:r>
        <w:t xml:space="preserve">¿El escritorio del profesor cabría al lado de la biblioteca?</w:t>
      </w:r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0Z</dcterms:created>
  <dcterms:modified xsi:type="dcterms:W3CDTF">2022-12-14T2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wxkmVhyGvUh5WBTAAUjwrvnDxcjyebHEl8cQMIJqCZuHTLCekwNhFjNp8dZDjnMwflukgFeoCZw5kBdwcl/Q==</vt:lpwstr>
  </property>
</Properties>
</file>